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F430BC" w14:textId="77777777" w:rsidR="00AC06D5" w:rsidRPr="002F7D11" w:rsidRDefault="00AC06D5" w:rsidP="00AC06D5">
      <w:pPr>
        <w:spacing w:after="0"/>
        <w:rPr>
          <w:rFonts w:ascii="Times New Roman" w:hAnsi="Times New Roman" w:cs="Times New Roman"/>
          <w:b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b/>
          <w:sz w:val="24"/>
          <w:szCs w:val="24"/>
          <w:lang w:val="es-ES"/>
        </w:rPr>
        <w:t>(Muy, Mucho, Mucha, Muchos, Muchas)</w:t>
      </w:r>
    </w:p>
    <w:p w14:paraId="17FE6594" w14:textId="77777777" w:rsidR="00AC06D5" w:rsidRPr="002F7D1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>Estoy ________ cansada (</w:t>
      </w:r>
      <w:proofErr w:type="spellStart"/>
      <w:r w:rsidRPr="002F7D11">
        <w:rPr>
          <w:rFonts w:ascii="Times New Roman" w:hAnsi="Times New Roman" w:cs="Times New Roman"/>
          <w:sz w:val="24"/>
          <w:szCs w:val="24"/>
          <w:lang w:val="es-ES"/>
        </w:rPr>
        <w:t>tired</w:t>
      </w:r>
      <w:proofErr w:type="spellEnd"/>
      <w:r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), necesito vacaciones. </w:t>
      </w:r>
    </w:p>
    <w:p w14:paraId="158BAAF8" w14:textId="77777777" w:rsidR="00AC06D5" w:rsidRPr="002F7D1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>Nuestra hija es ________ estudiosa.</w:t>
      </w:r>
    </w:p>
    <w:p w14:paraId="2A2ABB85" w14:textId="6B224E96" w:rsidR="00AC06D5" w:rsidRPr="002F7D1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>En verano hace ________ calor</w:t>
      </w:r>
      <w:r w:rsidR="00E606FA"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 (</w:t>
      </w:r>
      <w:proofErr w:type="spellStart"/>
      <w:r w:rsidR="00E606FA" w:rsidRPr="002F7D11">
        <w:rPr>
          <w:rFonts w:ascii="Times New Roman" w:hAnsi="Times New Roman" w:cs="Times New Roman"/>
          <w:sz w:val="24"/>
          <w:szCs w:val="24"/>
          <w:lang w:val="es-ES"/>
        </w:rPr>
        <w:t>hot</w:t>
      </w:r>
      <w:proofErr w:type="spellEnd"/>
      <w:r w:rsidR="00E606FA" w:rsidRPr="002F7D11">
        <w:rPr>
          <w:rFonts w:ascii="Times New Roman" w:hAnsi="Times New Roman" w:cs="Times New Roman"/>
          <w:sz w:val="24"/>
          <w:szCs w:val="24"/>
          <w:lang w:val="es-ES"/>
        </w:rPr>
        <w:t>)</w:t>
      </w:r>
      <w:r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. </w:t>
      </w:r>
    </w:p>
    <w:p w14:paraId="4468A579" w14:textId="77777777" w:rsidR="00AC06D5" w:rsidRPr="002F7D1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Isabel estudia _________ bien. </w:t>
      </w:r>
    </w:p>
    <w:p w14:paraId="7DA0E9B8" w14:textId="77777777" w:rsidR="00AC06D5" w:rsidRPr="002F7D1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>Carlota trabaja ________</w:t>
      </w:r>
    </w:p>
    <w:p w14:paraId="21334516" w14:textId="31E0A8C0" w:rsidR="00AC06D5" w:rsidRPr="002F7D1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Estos problemas son _______ difíciles </w:t>
      </w:r>
      <w:r w:rsidR="007741F7" w:rsidRPr="002F7D11">
        <w:rPr>
          <w:rFonts w:ascii="Times New Roman" w:hAnsi="Times New Roman" w:cs="Times New Roman"/>
          <w:sz w:val="24"/>
          <w:szCs w:val="24"/>
          <w:lang w:val="es-ES"/>
        </w:rPr>
        <w:t>(</w:t>
      </w:r>
      <w:proofErr w:type="spellStart"/>
      <w:r w:rsidR="007741F7" w:rsidRPr="002F7D11">
        <w:rPr>
          <w:rFonts w:ascii="Times New Roman" w:hAnsi="Times New Roman" w:cs="Times New Roman"/>
          <w:sz w:val="24"/>
          <w:szCs w:val="24"/>
          <w:lang w:val="es-ES"/>
        </w:rPr>
        <w:t>adj</w:t>
      </w:r>
      <w:proofErr w:type="spellEnd"/>
      <w:r w:rsidR="007741F7" w:rsidRPr="002F7D11">
        <w:rPr>
          <w:rFonts w:ascii="Times New Roman" w:hAnsi="Times New Roman" w:cs="Times New Roman"/>
          <w:sz w:val="24"/>
          <w:szCs w:val="24"/>
          <w:lang w:val="es-ES"/>
        </w:rPr>
        <w:t>)</w:t>
      </w:r>
      <w:r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de resolver. </w:t>
      </w:r>
    </w:p>
    <w:p w14:paraId="46EE1F9A" w14:textId="77777777" w:rsidR="00AC06D5" w:rsidRPr="002F7D1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bookmarkStart w:id="0" w:name="_Hlk50721658"/>
      <w:r w:rsidRPr="002F7D11">
        <w:rPr>
          <w:rFonts w:ascii="Times New Roman" w:hAnsi="Times New Roman" w:cs="Times New Roman"/>
          <w:sz w:val="24"/>
          <w:szCs w:val="24"/>
          <w:lang w:val="es-ES"/>
        </w:rPr>
        <w:t>La casa de mi vecina (</w:t>
      </w:r>
      <w:proofErr w:type="spellStart"/>
      <w:r w:rsidRPr="002F7D11">
        <w:rPr>
          <w:rFonts w:ascii="Times New Roman" w:hAnsi="Times New Roman" w:cs="Times New Roman"/>
          <w:sz w:val="24"/>
          <w:szCs w:val="24"/>
          <w:lang w:val="es-ES"/>
        </w:rPr>
        <w:t>neighbour</w:t>
      </w:r>
      <w:proofErr w:type="spellEnd"/>
      <w:r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) es _______ bonita. </w:t>
      </w:r>
      <w:bookmarkEnd w:id="0"/>
    </w:p>
    <w:p w14:paraId="383F4324" w14:textId="77777777" w:rsidR="00AC06D5" w:rsidRPr="002F7D1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it-IT"/>
        </w:rPr>
      </w:pPr>
      <w:r w:rsidRPr="002F7D11">
        <w:rPr>
          <w:rFonts w:ascii="Times New Roman" w:hAnsi="Times New Roman" w:cs="Times New Roman"/>
          <w:sz w:val="24"/>
          <w:szCs w:val="24"/>
          <w:lang w:val="it-IT"/>
        </w:rPr>
        <w:t xml:space="preserve">Mi perro come ________ carne (meat). </w:t>
      </w:r>
    </w:p>
    <w:p w14:paraId="6DFFA101" w14:textId="77777777" w:rsidR="00AC06D5" w:rsidRPr="002F7D1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Está lloviendo __________ en mi país. </w:t>
      </w:r>
    </w:p>
    <w:p w14:paraId="02D096E8" w14:textId="37DD10D3" w:rsidR="00AC06D5" w:rsidRPr="002F7D11" w:rsidRDefault="00AC06D5" w:rsidP="00AC06D5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Este </w:t>
      </w:r>
      <w:bookmarkStart w:id="1" w:name="_Hlk50721731"/>
      <w:r w:rsidRPr="002F7D11">
        <w:rPr>
          <w:rFonts w:ascii="Times New Roman" w:hAnsi="Times New Roman" w:cs="Times New Roman"/>
          <w:sz w:val="24"/>
          <w:szCs w:val="24"/>
          <w:lang w:val="es-ES"/>
        </w:rPr>
        <w:t>chico tiene __________ libros en su casa.</w:t>
      </w:r>
      <w:bookmarkEnd w:id="1"/>
    </w:p>
    <w:p w14:paraId="36DB3755" w14:textId="23E0641D" w:rsidR="00912C6C" w:rsidRPr="002F7D11" w:rsidRDefault="00912C6C" w:rsidP="00912C6C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>Billete</w:t>
      </w:r>
    </w:p>
    <w:p w14:paraId="036C885C" w14:textId="1177BA6A" w:rsidR="00912C6C" w:rsidRPr="002F7D11" w:rsidRDefault="00912C6C" w:rsidP="00912C6C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>boleto</w:t>
      </w:r>
    </w:p>
    <w:p w14:paraId="43D07CCD" w14:textId="77777777" w:rsidR="00E606FA" w:rsidRPr="002F7D11" w:rsidRDefault="00E606FA" w:rsidP="00E606FA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40C5F5A8" w14:textId="189D6148" w:rsidR="0001599B" w:rsidRPr="002F7D11" w:rsidRDefault="0001599B" w:rsidP="0001599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Use of </w:t>
      </w:r>
      <w:proofErr w:type="spellStart"/>
      <w:r w:rsidRPr="002F7D11">
        <w:rPr>
          <w:rFonts w:ascii="Times New Roman" w:hAnsi="Times New Roman" w:cs="Times New Roman"/>
          <w:b/>
          <w:bCs/>
          <w:sz w:val="24"/>
          <w:szCs w:val="24"/>
          <w:lang w:val="en-IN"/>
        </w:rPr>
        <w:t>Muy</w:t>
      </w:r>
      <w:proofErr w:type="spellEnd"/>
      <w:r w:rsidRPr="002F7D11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and </w:t>
      </w:r>
      <w:proofErr w:type="spellStart"/>
      <w:r w:rsidRPr="002F7D11">
        <w:rPr>
          <w:rFonts w:ascii="Times New Roman" w:hAnsi="Times New Roman" w:cs="Times New Roman"/>
          <w:b/>
          <w:bCs/>
          <w:sz w:val="24"/>
          <w:szCs w:val="24"/>
          <w:lang w:val="en-IN"/>
        </w:rPr>
        <w:t>Mucho</w:t>
      </w:r>
      <w:proofErr w:type="spellEnd"/>
      <w:r w:rsidRPr="002F7D11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</w:t>
      </w:r>
    </w:p>
    <w:p w14:paraId="67C5357C" w14:textId="77777777" w:rsidR="003909FF" w:rsidRPr="002F7D11" w:rsidRDefault="003909FF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68A9CA97" w14:textId="5DAA427A" w:rsidR="0001599B" w:rsidRPr="002F7D11" w:rsidRDefault="0001599B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proofErr w:type="spellStart"/>
      <w:r w:rsidRPr="002F7D11">
        <w:rPr>
          <w:rFonts w:ascii="Times New Roman" w:hAnsi="Times New Roman" w:cs="Times New Roman"/>
          <w:sz w:val="24"/>
          <w:szCs w:val="24"/>
          <w:lang w:val="en-IN"/>
        </w:rPr>
        <w:t>Mucho</w:t>
      </w:r>
      <w:proofErr w:type="spellEnd"/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14:paraId="427FDE9D" w14:textId="53827D74" w:rsidR="0001599B" w:rsidRPr="002F7D11" w:rsidRDefault="0001599B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sz w:val="24"/>
          <w:szCs w:val="24"/>
          <w:lang w:val="en-IN"/>
        </w:rPr>
        <w:t>Used as adverb (a lot) as well as adjectives (a lot of)</w:t>
      </w:r>
    </w:p>
    <w:p w14:paraId="3BB20EDF" w14:textId="4A2BDD77" w:rsidR="0001599B" w:rsidRPr="002F7D11" w:rsidRDefault="0001599B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sz w:val="24"/>
          <w:szCs w:val="24"/>
          <w:lang w:val="en-IN"/>
        </w:rPr>
        <w:t>Adverb – talks about the verbs (qualities)</w:t>
      </w:r>
    </w:p>
    <w:p w14:paraId="0FDBF201" w14:textId="186F464B" w:rsidR="0001599B" w:rsidRPr="002F7D11" w:rsidRDefault="0001599B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Adjectives – talks about nouns </w:t>
      </w:r>
    </w:p>
    <w:p w14:paraId="33B8E541" w14:textId="77777777" w:rsidR="00A8012A" w:rsidRPr="002F7D11" w:rsidRDefault="00A8012A" w:rsidP="0001599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n-IN"/>
        </w:rPr>
      </w:pPr>
    </w:p>
    <w:p w14:paraId="7FE87A97" w14:textId="66C52211" w:rsidR="0001599B" w:rsidRPr="002F7D11" w:rsidRDefault="0001599B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proofErr w:type="spellStart"/>
      <w:r w:rsidRPr="002F7D11">
        <w:rPr>
          <w:rFonts w:ascii="Times New Roman" w:hAnsi="Times New Roman" w:cs="Times New Roman"/>
          <w:b/>
          <w:bCs/>
          <w:sz w:val="24"/>
          <w:szCs w:val="24"/>
          <w:lang w:val="en-IN"/>
        </w:rPr>
        <w:t>Mucho</w:t>
      </w:r>
      <w:proofErr w:type="spellEnd"/>
      <w:r w:rsidRPr="002F7D11">
        <w:rPr>
          <w:rFonts w:ascii="Times New Roman" w:hAnsi="Times New Roman" w:cs="Times New Roman"/>
          <w:b/>
          <w:bCs/>
          <w:sz w:val="24"/>
          <w:szCs w:val="24"/>
          <w:lang w:val="en-IN"/>
        </w:rPr>
        <w:t xml:space="preserve"> as adverb</w:t>
      </w: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then it will talk about the verb. </w:t>
      </w:r>
    </w:p>
    <w:p w14:paraId="38E37AB9" w14:textId="1C7BACAF" w:rsidR="0001599B" w:rsidRPr="002F7D11" w:rsidRDefault="0001599B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There is only one form of </w:t>
      </w:r>
      <w:proofErr w:type="spellStart"/>
      <w:r w:rsidRPr="002F7D11">
        <w:rPr>
          <w:rFonts w:ascii="Times New Roman" w:hAnsi="Times New Roman" w:cs="Times New Roman"/>
          <w:sz w:val="24"/>
          <w:szCs w:val="24"/>
          <w:lang w:val="en-IN"/>
        </w:rPr>
        <w:t>mucho</w:t>
      </w:r>
      <w:proofErr w:type="spellEnd"/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when used as adverb. </w:t>
      </w:r>
    </w:p>
    <w:p w14:paraId="7AA81553" w14:textId="1B29753B" w:rsidR="0001599B" w:rsidRPr="002F7D11" w:rsidRDefault="0001599B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He eats </w:t>
      </w:r>
      <w:r w:rsidRPr="002F7D11">
        <w:rPr>
          <w:rFonts w:ascii="Times New Roman" w:hAnsi="Times New Roman" w:cs="Times New Roman"/>
          <w:b/>
          <w:bCs/>
          <w:sz w:val="24"/>
          <w:szCs w:val="24"/>
          <w:lang w:val="en-IN"/>
        </w:rPr>
        <w:t>a lot</w:t>
      </w: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. </w:t>
      </w:r>
      <w:proofErr w:type="spellStart"/>
      <w:r w:rsidRPr="002F7D11">
        <w:rPr>
          <w:rFonts w:ascii="Times New Roman" w:hAnsi="Times New Roman" w:cs="Times New Roman"/>
          <w:sz w:val="24"/>
          <w:szCs w:val="24"/>
          <w:lang w:val="en-IN"/>
        </w:rPr>
        <w:t>Él</w:t>
      </w:r>
      <w:proofErr w:type="spellEnd"/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come </w:t>
      </w:r>
      <w:proofErr w:type="spellStart"/>
      <w:r w:rsidRPr="002F7D11">
        <w:rPr>
          <w:rFonts w:ascii="Times New Roman" w:hAnsi="Times New Roman" w:cs="Times New Roman"/>
          <w:sz w:val="24"/>
          <w:szCs w:val="24"/>
          <w:lang w:val="en-IN"/>
        </w:rPr>
        <w:t>mucho</w:t>
      </w:r>
      <w:proofErr w:type="spellEnd"/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. </w:t>
      </w:r>
    </w:p>
    <w:p w14:paraId="20831D25" w14:textId="4F3DB7B1" w:rsidR="00912C6C" w:rsidRPr="002F7D11" w:rsidRDefault="00912C6C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Ella come </w:t>
      </w:r>
      <w:proofErr w:type="spellStart"/>
      <w:r w:rsidRPr="002F7D11">
        <w:rPr>
          <w:rFonts w:ascii="Times New Roman" w:hAnsi="Times New Roman" w:cs="Times New Roman"/>
          <w:sz w:val="24"/>
          <w:szCs w:val="24"/>
          <w:lang w:val="en-IN"/>
        </w:rPr>
        <w:t>mucho</w:t>
      </w:r>
      <w:proofErr w:type="spellEnd"/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. </w:t>
      </w:r>
    </w:p>
    <w:p w14:paraId="0DBCE855" w14:textId="2F86B9E9" w:rsidR="00912C6C" w:rsidRPr="002F7D11" w:rsidRDefault="00912C6C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Shilpi come </w:t>
      </w:r>
      <w:proofErr w:type="spellStart"/>
      <w:r w:rsidRPr="002F7D11">
        <w:rPr>
          <w:rFonts w:ascii="Times New Roman" w:hAnsi="Times New Roman" w:cs="Times New Roman"/>
          <w:sz w:val="24"/>
          <w:szCs w:val="24"/>
          <w:lang w:val="en-IN"/>
        </w:rPr>
        <w:t>mucho</w:t>
      </w:r>
      <w:proofErr w:type="spellEnd"/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. </w:t>
      </w:r>
    </w:p>
    <w:p w14:paraId="40DB2DD9" w14:textId="1D3CF2F2" w:rsidR="0001599B" w:rsidRPr="002F7D11" w:rsidRDefault="0001599B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You work a lot. Tú </w:t>
      </w:r>
      <w:proofErr w:type="spellStart"/>
      <w:r w:rsidRPr="002F7D11">
        <w:rPr>
          <w:rFonts w:ascii="Times New Roman" w:hAnsi="Times New Roman" w:cs="Times New Roman"/>
          <w:sz w:val="24"/>
          <w:szCs w:val="24"/>
          <w:lang w:val="en-IN"/>
        </w:rPr>
        <w:t>trabajas</w:t>
      </w:r>
      <w:proofErr w:type="spellEnd"/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Pr="002F7D11">
        <w:rPr>
          <w:rFonts w:ascii="Times New Roman" w:hAnsi="Times New Roman" w:cs="Times New Roman"/>
          <w:sz w:val="24"/>
          <w:szCs w:val="24"/>
          <w:lang w:val="en-IN"/>
        </w:rPr>
        <w:t>mucho</w:t>
      </w:r>
      <w:proofErr w:type="spellEnd"/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. </w:t>
      </w:r>
    </w:p>
    <w:p w14:paraId="4640F313" w14:textId="1A96FAE2" w:rsidR="0001599B" w:rsidRPr="002F7D11" w:rsidRDefault="0001599B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Adverbs do not have genders and numbers. </w:t>
      </w:r>
    </w:p>
    <w:p w14:paraId="60AF0FB1" w14:textId="77777777" w:rsidR="0001599B" w:rsidRPr="002F7D11" w:rsidRDefault="0001599B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2D2370D7" w14:textId="4DF496A7" w:rsidR="0001599B" w:rsidRPr="002F7D11" w:rsidRDefault="0001599B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proofErr w:type="spellStart"/>
      <w:r w:rsidRPr="002F7D11">
        <w:rPr>
          <w:rFonts w:ascii="Times New Roman" w:hAnsi="Times New Roman" w:cs="Times New Roman"/>
          <w:b/>
          <w:bCs/>
          <w:sz w:val="24"/>
          <w:szCs w:val="24"/>
          <w:lang w:val="en-IN"/>
        </w:rPr>
        <w:t>Mucho</w:t>
      </w:r>
      <w:proofErr w:type="spellEnd"/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as Adjectives. </w:t>
      </w:r>
      <w:r w:rsidR="00E606FA" w:rsidRPr="002F7D11">
        <w:rPr>
          <w:rFonts w:ascii="Times New Roman" w:hAnsi="Times New Roman" w:cs="Times New Roman"/>
          <w:sz w:val="24"/>
          <w:szCs w:val="24"/>
          <w:lang w:val="en-IN"/>
        </w:rPr>
        <w:t>(A lot of)</w:t>
      </w:r>
    </w:p>
    <w:p w14:paraId="2BBDDFE1" w14:textId="7B55153B" w:rsidR="0001599B" w:rsidRPr="002F7D11" w:rsidRDefault="0001599B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sz w:val="24"/>
          <w:szCs w:val="24"/>
          <w:lang w:val="en-IN"/>
        </w:rPr>
        <w:t>Adjectives – Numbers and Genders</w:t>
      </w:r>
    </w:p>
    <w:p w14:paraId="0A1C6F6C" w14:textId="4BA4B388" w:rsidR="0001599B" w:rsidRPr="002F7D11" w:rsidRDefault="0001599B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proofErr w:type="spellStart"/>
      <w:r w:rsidRPr="002F7D11">
        <w:rPr>
          <w:rFonts w:ascii="Times New Roman" w:hAnsi="Times New Roman" w:cs="Times New Roman"/>
          <w:sz w:val="24"/>
          <w:szCs w:val="24"/>
          <w:lang w:val="en-IN"/>
        </w:rPr>
        <w:t>Mucho</w:t>
      </w:r>
      <w:proofErr w:type="spellEnd"/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will change according to number and Genders. </w:t>
      </w:r>
    </w:p>
    <w:p w14:paraId="08884F23" w14:textId="5E96E1BB" w:rsidR="0001599B" w:rsidRPr="002F7D11" w:rsidRDefault="0001599B" w:rsidP="0001599B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b/>
          <w:bCs/>
          <w:sz w:val="24"/>
          <w:szCs w:val="24"/>
          <w:lang w:val="es-ES"/>
        </w:rPr>
        <w:t>Mucho</w:t>
      </w:r>
      <w:r w:rsidRPr="002F7D11">
        <w:rPr>
          <w:rFonts w:ascii="Times New Roman" w:hAnsi="Times New Roman" w:cs="Times New Roman"/>
          <w:b/>
          <w:bCs/>
          <w:sz w:val="24"/>
          <w:szCs w:val="24"/>
          <w:lang w:val="es-ES"/>
        </w:rPr>
        <w:tab/>
        <w:t>Mucha</w:t>
      </w:r>
      <w:r w:rsidRPr="002F7D11">
        <w:rPr>
          <w:rFonts w:ascii="Times New Roman" w:hAnsi="Times New Roman" w:cs="Times New Roman"/>
          <w:b/>
          <w:bCs/>
          <w:sz w:val="24"/>
          <w:szCs w:val="24"/>
          <w:lang w:val="es-ES"/>
        </w:rPr>
        <w:tab/>
        <w:t>Muchos Muchas</w:t>
      </w:r>
    </w:p>
    <w:p w14:paraId="0E286567" w14:textId="77777777" w:rsidR="00912C6C" w:rsidRPr="002F7D11" w:rsidRDefault="00912C6C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>People – mucha gente</w:t>
      </w:r>
    </w:p>
    <w:p w14:paraId="5D5EBBB7" w14:textId="5E8F3B26" w:rsidR="00912C6C" w:rsidRPr="002F7D11" w:rsidRDefault="00912C6C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7D11">
        <w:rPr>
          <w:rFonts w:ascii="Times New Roman" w:hAnsi="Times New Roman" w:cs="Times New Roman"/>
          <w:sz w:val="24"/>
          <w:szCs w:val="24"/>
        </w:rPr>
        <w:t xml:space="preserve">Money </w:t>
      </w:r>
      <w:proofErr w:type="gramStart"/>
      <w:r w:rsidRPr="002F7D11">
        <w:rPr>
          <w:rFonts w:ascii="Times New Roman" w:hAnsi="Times New Roman" w:cs="Times New Roman"/>
          <w:sz w:val="24"/>
          <w:szCs w:val="24"/>
        </w:rPr>
        <w:t>-  mucho</w:t>
      </w:r>
      <w:proofErr w:type="gramEnd"/>
      <w:r w:rsidRPr="002F7D11">
        <w:rPr>
          <w:rFonts w:ascii="Times New Roman" w:hAnsi="Times New Roman" w:cs="Times New Roman"/>
          <w:sz w:val="24"/>
          <w:szCs w:val="24"/>
        </w:rPr>
        <w:t xml:space="preserve"> dinero </w:t>
      </w:r>
    </w:p>
    <w:p w14:paraId="020717A6" w14:textId="0ACE296C" w:rsidR="0001599B" w:rsidRPr="002F7D11" w:rsidRDefault="00E606FA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7D11">
        <w:rPr>
          <w:rFonts w:ascii="Times New Roman" w:hAnsi="Times New Roman" w:cs="Times New Roman"/>
          <w:sz w:val="24"/>
          <w:szCs w:val="24"/>
        </w:rPr>
        <w:t>A lot of books – Muchos libros</w:t>
      </w:r>
    </w:p>
    <w:p w14:paraId="2217C324" w14:textId="627A01C8" w:rsidR="00912C6C" w:rsidRPr="002F7D11" w:rsidRDefault="00912C6C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F7D11">
        <w:rPr>
          <w:rFonts w:ascii="Times New Roman" w:hAnsi="Times New Roman" w:cs="Times New Roman"/>
          <w:sz w:val="24"/>
          <w:szCs w:val="24"/>
        </w:rPr>
        <w:t xml:space="preserve">A lot of Friends- </w:t>
      </w:r>
      <w:proofErr w:type="spellStart"/>
      <w:r w:rsidRPr="002F7D11">
        <w:rPr>
          <w:rFonts w:ascii="Times New Roman" w:hAnsi="Times New Roman" w:cs="Times New Roman"/>
          <w:sz w:val="24"/>
          <w:szCs w:val="24"/>
        </w:rPr>
        <w:t>muchos</w:t>
      </w:r>
      <w:proofErr w:type="spellEnd"/>
      <w:r w:rsidRPr="002F7D11">
        <w:rPr>
          <w:rFonts w:ascii="Times New Roman" w:hAnsi="Times New Roman" w:cs="Times New Roman"/>
          <w:sz w:val="24"/>
          <w:szCs w:val="24"/>
        </w:rPr>
        <w:t xml:space="preserve"> amigos/ </w:t>
      </w:r>
      <w:proofErr w:type="spellStart"/>
      <w:r w:rsidRPr="002F7D11">
        <w:rPr>
          <w:rFonts w:ascii="Times New Roman" w:hAnsi="Times New Roman" w:cs="Times New Roman"/>
          <w:sz w:val="24"/>
          <w:szCs w:val="24"/>
        </w:rPr>
        <w:t>muchas</w:t>
      </w:r>
      <w:proofErr w:type="spellEnd"/>
      <w:r w:rsidRPr="002F7D11">
        <w:rPr>
          <w:rFonts w:ascii="Times New Roman" w:hAnsi="Times New Roman" w:cs="Times New Roman"/>
          <w:sz w:val="24"/>
          <w:szCs w:val="24"/>
        </w:rPr>
        <w:t xml:space="preserve"> amigas.</w:t>
      </w:r>
    </w:p>
    <w:p w14:paraId="5A01B621" w14:textId="77777777" w:rsidR="00695C1A" w:rsidRPr="002F7D11" w:rsidRDefault="00E606FA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He reads a lot of books. </w:t>
      </w:r>
      <w:r w:rsidRPr="002F7D11">
        <w:rPr>
          <w:rFonts w:ascii="Times New Roman" w:hAnsi="Times New Roman" w:cs="Times New Roman"/>
          <w:sz w:val="24"/>
          <w:szCs w:val="24"/>
          <w:lang w:val="es-ES"/>
        </w:rPr>
        <w:t>Él lee muchos libros.</w:t>
      </w:r>
    </w:p>
    <w:p w14:paraId="7D1096E0" w14:textId="77777777" w:rsidR="00912C6C" w:rsidRPr="002F7D11" w:rsidRDefault="00695C1A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>I have many (a lot of) Friends- Yo tengo muchas amigas.</w:t>
      </w:r>
    </w:p>
    <w:p w14:paraId="4076E595" w14:textId="77777777" w:rsidR="00912C6C" w:rsidRPr="002F7D11" w:rsidRDefault="00912C6C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3B65AB3" w14:textId="09123936" w:rsidR="00E606FA" w:rsidRPr="002F7D11" w:rsidRDefault="00912C6C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Gracia- Muchas gracias </w:t>
      </w:r>
      <w:r w:rsidR="00E606FA"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</w:p>
    <w:p w14:paraId="66F1DBCF" w14:textId="094C427C" w:rsidR="00E606FA" w:rsidRPr="002F7D11" w:rsidRDefault="00E606FA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</w:p>
    <w:p w14:paraId="7A051F14" w14:textId="31862DCA" w:rsidR="00E606FA" w:rsidRPr="002F7D11" w:rsidRDefault="00E606FA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03976B0A" w14:textId="5C0D2756" w:rsidR="00E606FA" w:rsidRPr="002F7D11" w:rsidRDefault="00E606FA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Difference between </w:t>
      </w:r>
      <w:proofErr w:type="spellStart"/>
      <w:r w:rsidRPr="002F7D11">
        <w:rPr>
          <w:rFonts w:ascii="Times New Roman" w:hAnsi="Times New Roman" w:cs="Times New Roman"/>
          <w:sz w:val="24"/>
          <w:szCs w:val="24"/>
          <w:lang w:val="en-IN"/>
        </w:rPr>
        <w:t>Mucho</w:t>
      </w:r>
      <w:proofErr w:type="spellEnd"/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(Adjective) and </w:t>
      </w:r>
      <w:proofErr w:type="spellStart"/>
      <w:r w:rsidRPr="002F7D11">
        <w:rPr>
          <w:rFonts w:ascii="Times New Roman" w:hAnsi="Times New Roman" w:cs="Times New Roman"/>
          <w:sz w:val="24"/>
          <w:szCs w:val="24"/>
          <w:lang w:val="en-IN"/>
        </w:rPr>
        <w:t>Muy</w:t>
      </w:r>
      <w:proofErr w:type="spellEnd"/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(Adjective)</w:t>
      </w:r>
    </w:p>
    <w:p w14:paraId="7FAAFA0F" w14:textId="313D45ED" w:rsidR="00E606FA" w:rsidRPr="002F7D11" w:rsidRDefault="00E606FA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proofErr w:type="spellStart"/>
      <w:r w:rsidRPr="002F7D11">
        <w:rPr>
          <w:rFonts w:ascii="Times New Roman" w:hAnsi="Times New Roman" w:cs="Times New Roman"/>
          <w:sz w:val="24"/>
          <w:szCs w:val="24"/>
          <w:lang w:val="en-IN"/>
        </w:rPr>
        <w:t>Mucho</w:t>
      </w:r>
      <w:proofErr w:type="spellEnd"/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– a lot of</w:t>
      </w:r>
      <w:r w:rsidR="007741F7"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, very </w:t>
      </w:r>
      <w:r w:rsidRPr="002F7D11">
        <w:rPr>
          <w:rFonts w:ascii="Times New Roman" w:hAnsi="Times New Roman" w:cs="Times New Roman"/>
          <w:sz w:val="24"/>
          <w:szCs w:val="24"/>
          <w:lang w:val="en-IN"/>
        </w:rPr>
        <w:t>(nouns which are countable)</w:t>
      </w:r>
      <w:r w:rsidR="003909FF"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="003909FF" w:rsidRPr="002F7D11">
        <w:rPr>
          <w:rFonts w:ascii="Times New Roman" w:hAnsi="Times New Roman" w:cs="Times New Roman"/>
          <w:sz w:val="24"/>
          <w:szCs w:val="24"/>
          <w:lang w:val="en-IN"/>
        </w:rPr>
        <w:t>muchos</w:t>
      </w:r>
      <w:proofErr w:type="spellEnd"/>
      <w:r w:rsidR="003909FF"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="003909FF" w:rsidRPr="002F7D11">
        <w:rPr>
          <w:rFonts w:ascii="Times New Roman" w:hAnsi="Times New Roman" w:cs="Times New Roman"/>
          <w:sz w:val="24"/>
          <w:szCs w:val="24"/>
          <w:lang w:val="en-IN"/>
        </w:rPr>
        <w:t>libros</w:t>
      </w:r>
      <w:proofErr w:type="spellEnd"/>
      <w:r w:rsidR="003909FF"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, </w:t>
      </w:r>
    </w:p>
    <w:p w14:paraId="72835D2F" w14:textId="5284724E" w:rsidR="00E606FA" w:rsidRPr="002F7D11" w:rsidRDefault="00E606FA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proofErr w:type="spellStart"/>
      <w:r w:rsidRPr="002F7D11">
        <w:rPr>
          <w:rFonts w:ascii="Times New Roman" w:hAnsi="Times New Roman" w:cs="Times New Roman"/>
          <w:sz w:val="24"/>
          <w:szCs w:val="24"/>
          <w:lang w:val="en-IN"/>
        </w:rPr>
        <w:t>Muy</w:t>
      </w:r>
      <w:proofErr w:type="spellEnd"/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– Very (adjectives which are uncountable)</w:t>
      </w:r>
      <w:r w:rsidR="003909FF"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="003909FF" w:rsidRPr="002F7D11">
        <w:rPr>
          <w:rFonts w:ascii="Times New Roman" w:hAnsi="Times New Roman" w:cs="Times New Roman"/>
          <w:sz w:val="24"/>
          <w:szCs w:val="24"/>
          <w:lang w:val="en-IN"/>
        </w:rPr>
        <w:t>muy</w:t>
      </w:r>
      <w:proofErr w:type="spellEnd"/>
      <w:r w:rsidR="003909FF"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="003909FF" w:rsidRPr="002F7D11">
        <w:rPr>
          <w:rFonts w:ascii="Times New Roman" w:hAnsi="Times New Roman" w:cs="Times New Roman"/>
          <w:sz w:val="24"/>
          <w:szCs w:val="24"/>
          <w:lang w:val="en-IN"/>
        </w:rPr>
        <w:t>bonita</w:t>
      </w:r>
      <w:proofErr w:type="spellEnd"/>
      <w:r w:rsidR="003909FF"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, </w:t>
      </w:r>
      <w:proofErr w:type="spellStart"/>
      <w:r w:rsidR="003909FF" w:rsidRPr="002F7D11">
        <w:rPr>
          <w:rFonts w:ascii="Times New Roman" w:hAnsi="Times New Roman" w:cs="Times New Roman"/>
          <w:sz w:val="24"/>
          <w:szCs w:val="24"/>
          <w:lang w:val="en-IN"/>
        </w:rPr>
        <w:t>muy</w:t>
      </w:r>
      <w:proofErr w:type="spellEnd"/>
      <w:r w:rsidR="003909FF"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  <w:proofErr w:type="spellStart"/>
      <w:r w:rsidR="003909FF" w:rsidRPr="002F7D11">
        <w:rPr>
          <w:rFonts w:ascii="Times New Roman" w:hAnsi="Times New Roman" w:cs="Times New Roman"/>
          <w:sz w:val="24"/>
          <w:szCs w:val="24"/>
          <w:lang w:val="en-IN"/>
        </w:rPr>
        <w:t>inteligente</w:t>
      </w:r>
      <w:proofErr w:type="spellEnd"/>
      <w:r w:rsidR="003909FF"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</w:t>
      </w:r>
    </w:p>
    <w:p w14:paraId="60E11C39" w14:textId="77777777" w:rsidR="003909FF" w:rsidRPr="002F7D11" w:rsidRDefault="003909FF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460D4951" w14:textId="77777777" w:rsidR="003909FF" w:rsidRPr="002F7D11" w:rsidRDefault="003909FF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70932AC9" w14:textId="77777777" w:rsidR="003909FF" w:rsidRPr="002F7D11" w:rsidRDefault="003909FF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3C558294" w14:textId="77777777" w:rsidR="003909FF" w:rsidRPr="002F7D11" w:rsidRDefault="003909FF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2F6A0164" w14:textId="56C83A7C" w:rsidR="00130F6D" w:rsidRPr="002F7D11" w:rsidRDefault="00130F6D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sz w:val="24"/>
          <w:szCs w:val="24"/>
          <w:lang w:val="en-IN"/>
        </w:rPr>
        <w:lastRenderedPageBreak/>
        <w:t xml:space="preserve">Use of </w:t>
      </w:r>
      <w:r w:rsidRPr="002F7D11">
        <w:rPr>
          <w:rFonts w:ascii="Times New Roman" w:hAnsi="Times New Roman" w:cs="Times New Roman"/>
          <w:b/>
          <w:bCs/>
          <w:sz w:val="24"/>
          <w:szCs w:val="24"/>
          <w:lang w:val="en-IN"/>
        </w:rPr>
        <w:t>Hay</w:t>
      </w: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in Spanish</w:t>
      </w:r>
    </w:p>
    <w:p w14:paraId="69CA27AB" w14:textId="619309F8" w:rsidR="00130F6D" w:rsidRPr="002F7D11" w:rsidRDefault="00130F6D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sz w:val="24"/>
          <w:szCs w:val="24"/>
          <w:lang w:val="en-IN"/>
        </w:rPr>
        <w:t>Hay – There is, There are</w:t>
      </w:r>
    </w:p>
    <w:p w14:paraId="60F25A3D" w14:textId="77777777" w:rsidR="00234AE5" w:rsidRPr="002F7D11" w:rsidRDefault="00234AE5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</w:p>
    <w:p w14:paraId="39C744E0" w14:textId="717D1B06" w:rsidR="00E606FA" w:rsidRPr="002F7D11" w:rsidRDefault="00130F6D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b/>
          <w:bCs/>
          <w:sz w:val="24"/>
          <w:szCs w:val="24"/>
          <w:lang w:val="en-IN"/>
        </w:rPr>
        <w:t>There is</w:t>
      </w: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a dog in my house. </w:t>
      </w:r>
    </w:p>
    <w:p w14:paraId="6782A39F" w14:textId="4C7CCC9F" w:rsidR="00130F6D" w:rsidRPr="002F7D11" w:rsidRDefault="00130F6D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>Hay (no use of ser/estar)</w:t>
      </w:r>
      <w:r w:rsidR="00234AE5"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un perro en mi casa. </w:t>
      </w:r>
    </w:p>
    <w:p w14:paraId="6AC2D044" w14:textId="77777777" w:rsidR="00234AE5" w:rsidRPr="002F7D11" w:rsidRDefault="00234AE5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4428433B" w14:textId="1CF78E33" w:rsidR="00130F6D" w:rsidRPr="002F7D11" w:rsidRDefault="00130F6D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b/>
          <w:bCs/>
          <w:sz w:val="24"/>
          <w:szCs w:val="24"/>
          <w:lang w:val="en-IN"/>
        </w:rPr>
        <w:t>There are</w:t>
      </w: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books in the library. </w:t>
      </w:r>
    </w:p>
    <w:p w14:paraId="601700E2" w14:textId="008D9D35" w:rsidR="00130F6D" w:rsidRPr="002F7D11" w:rsidRDefault="00130F6D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Hay libros en la biblioteca. </w:t>
      </w:r>
    </w:p>
    <w:p w14:paraId="299298C1" w14:textId="77777777" w:rsidR="00130F6D" w:rsidRPr="002F7D11" w:rsidRDefault="00130F6D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53D4A6D6" w14:textId="26B212B7" w:rsidR="00130F6D" w:rsidRPr="002F7D11" w:rsidRDefault="00130F6D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Hay – Is there….?, Are there….? </w:t>
      </w:r>
    </w:p>
    <w:p w14:paraId="1884BD37" w14:textId="167F6D0C" w:rsidR="00130F6D" w:rsidRPr="002F7D11" w:rsidRDefault="00130F6D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b/>
          <w:bCs/>
          <w:sz w:val="24"/>
          <w:szCs w:val="24"/>
          <w:lang w:val="en-IN"/>
        </w:rPr>
        <w:t>Is there</w:t>
      </w: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a dog outside?</w:t>
      </w:r>
    </w:p>
    <w:p w14:paraId="3A3E157A" w14:textId="0A080173" w:rsidR="003F702B" w:rsidRPr="002F7D11" w:rsidRDefault="00130F6D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¿Hay un perro </w:t>
      </w:r>
      <w:proofErr w:type="gramStart"/>
      <w:r w:rsidRPr="002F7D11">
        <w:rPr>
          <w:rFonts w:ascii="Times New Roman" w:hAnsi="Times New Roman" w:cs="Times New Roman"/>
          <w:sz w:val="24"/>
          <w:szCs w:val="24"/>
          <w:lang w:val="es-ES"/>
        </w:rPr>
        <w:t>fuera?</w:t>
      </w:r>
      <w:r w:rsidR="00F166A1" w:rsidRPr="002F7D11">
        <w:rPr>
          <w:rFonts w:ascii="Times New Roman" w:hAnsi="Times New Roman" w:cs="Times New Roman"/>
          <w:sz w:val="24"/>
          <w:szCs w:val="24"/>
          <w:lang w:val="es-ES"/>
        </w:rPr>
        <w:t>-</w:t>
      </w:r>
      <w:proofErr w:type="gramEnd"/>
      <w:r w:rsidR="00F166A1"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 </w:t>
      </w:r>
      <w:r w:rsidR="003F702B" w:rsidRPr="002F7D11">
        <w:rPr>
          <w:rFonts w:ascii="Times New Roman" w:hAnsi="Times New Roman" w:cs="Times New Roman"/>
          <w:sz w:val="24"/>
          <w:szCs w:val="24"/>
          <w:lang w:val="es-ES"/>
        </w:rPr>
        <w:t>sí, hay un perro fuera.</w:t>
      </w:r>
    </w:p>
    <w:p w14:paraId="4F437DD1" w14:textId="77777777" w:rsidR="003F702B" w:rsidRPr="002F7D11" w:rsidRDefault="00F166A1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sí, hay un perro en mi casa.  </w:t>
      </w:r>
    </w:p>
    <w:p w14:paraId="052849DC" w14:textId="7ACAC063" w:rsidR="00F166A1" w:rsidRPr="002F7D11" w:rsidRDefault="00F166A1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>No, no hay perro en mi casa.</w:t>
      </w:r>
    </w:p>
    <w:p w14:paraId="318718D6" w14:textId="22B879B7" w:rsidR="00130F6D" w:rsidRPr="002F7D11" w:rsidRDefault="00F166A1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 xml:space="preserve">No hay perro en mi casa.  </w:t>
      </w:r>
    </w:p>
    <w:p w14:paraId="2F966E8E" w14:textId="168717EB" w:rsidR="00130F6D" w:rsidRPr="002F7D11" w:rsidRDefault="00130F6D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n-IN"/>
        </w:rPr>
      </w:pPr>
      <w:r w:rsidRPr="002F7D11">
        <w:rPr>
          <w:rFonts w:ascii="Times New Roman" w:hAnsi="Times New Roman" w:cs="Times New Roman"/>
          <w:b/>
          <w:bCs/>
          <w:sz w:val="24"/>
          <w:szCs w:val="24"/>
          <w:lang w:val="en-IN"/>
        </w:rPr>
        <w:t>Are there</w:t>
      </w:r>
      <w:r w:rsidRPr="002F7D11">
        <w:rPr>
          <w:rFonts w:ascii="Times New Roman" w:hAnsi="Times New Roman" w:cs="Times New Roman"/>
          <w:sz w:val="24"/>
          <w:szCs w:val="24"/>
          <w:lang w:val="en-IN"/>
        </w:rPr>
        <w:t xml:space="preserve"> books in the library?</w:t>
      </w:r>
    </w:p>
    <w:p w14:paraId="57AD5C79" w14:textId="24463327" w:rsidR="00130F6D" w:rsidRPr="002F7D11" w:rsidRDefault="00130F6D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  <w:r w:rsidRPr="002F7D11">
        <w:rPr>
          <w:rFonts w:ascii="Times New Roman" w:hAnsi="Times New Roman" w:cs="Times New Roman"/>
          <w:sz w:val="24"/>
          <w:szCs w:val="24"/>
          <w:lang w:val="es-ES"/>
        </w:rPr>
        <w:t>¿Hay libros en la biblioteca?</w:t>
      </w:r>
    </w:p>
    <w:p w14:paraId="342512DF" w14:textId="4B3CC4F0" w:rsidR="00130F6D" w:rsidRPr="002F7D11" w:rsidRDefault="00130F6D" w:rsidP="0001599B">
      <w:pPr>
        <w:spacing w:after="0" w:line="240" w:lineRule="auto"/>
        <w:rPr>
          <w:rFonts w:ascii="Times New Roman" w:hAnsi="Times New Roman" w:cs="Times New Roman"/>
          <w:sz w:val="24"/>
          <w:szCs w:val="24"/>
          <w:lang w:val="es-ES"/>
        </w:rPr>
      </w:pPr>
    </w:p>
    <w:p w14:paraId="4342223A" w14:textId="77777777" w:rsidR="00AC06D5" w:rsidRPr="002F7D11" w:rsidRDefault="00AC06D5">
      <w:pPr>
        <w:rPr>
          <w:sz w:val="24"/>
          <w:szCs w:val="24"/>
          <w:lang w:val="es-ES"/>
        </w:rPr>
      </w:pPr>
    </w:p>
    <w:sectPr w:rsidR="00AC06D5" w:rsidRPr="002F7D1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6607FD"/>
    <w:multiLevelType w:val="hybridMultilevel"/>
    <w:tmpl w:val="2E4EE3C8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26C6C3B"/>
    <w:multiLevelType w:val="hybridMultilevel"/>
    <w:tmpl w:val="183E6C20"/>
    <w:lvl w:ilvl="0" w:tplc="4CF25F28">
      <w:start w:val="2"/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2MjY0MrMAss1NDJR0lIJTi4sz8/NACoxrAS+fsogsAAAA"/>
  </w:docVars>
  <w:rsids>
    <w:rsidRoot w:val="00AC06D5"/>
    <w:rsid w:val="0001599B"/>
    <w:rsid w:val="000A2B07"/>
    <w:rsid w:val="00130F6D"/>
    <w:rsid w:val="00234AE5"/>
    <w:rsid w:val="002F7D11"/>
    <w:rsid w:val="003909FF"/>
    <w:rsid w:val="003F702B"/>
    <w:rsid w:val="00401ADC"/>
    <w:rsid w:val="00434B3A"/>
    <w:rsid w:val="00695C1A"/>
    <w:rsid w:val="007741F7"/>
    <w:rsid w:val="008A4A51"/>
    <w:rsid w:val="00912108"/>
    <w:rsid w:val="00912C6C"/>
    <w:rsid w:val="00A8012A"/>
    <w:rsid w:val="00AC06D5"/>
    <w:rsid w:val="00D17465"/>
    <w:rsid w:val="00E606FA"/>
    <w:rsid w:val="00F166A1"/>
    <w:rsid w:val="00FD1B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0170B"/>
  <w15:chartTrackingRefBased/>
  <w15:docId w15:val="{24CD8B33-C69E-4902-B0CA-054D65A85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06D5"/>
    <w:pPr>
      <w:spacing w:after="200" w:line="276" w:lineRule="auto"/>
    </w:pPr>
    <w:rPr>
      <w:szCs w:val="22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C06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9</TotalTime>
  <Pages>2</Pages>
  <Words>288</Words>
  <Characters>164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ushant</dc:creator>
  <cp:keywords/>
  <dc:description/>
  <cp:lastModifiedBy>PRASHANTH S</cp:lastModifiedBy>
  <cp:revision>8</cp:revision>
  <dcterms:created xsi:type="dcterms:W3CDTF">2019-05-26T05:45:00Z</dcterms:created>
  <dcterms:modified xsi:type="dcterms:W3CDTF">2022-03-26T12:40:00Z</dcterms:modified>
</cp:coreProperties>
</file>